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B28875" w14:textId="77777777" w:rsidR="00222180" w:rsidRDefault="005F439C">
      <w:pPr>
        <w:pStyle w:val="Title"/>
      </w:pPr>
      <w:r>
        <w:t xml:space="preserve"> Title </w:t>
      </w:r>
    </w:p>
    <w:p w14:paraId="4E29B24A" w14:textId="77777777" w:rsidR="00222180" w:rsidRDefault="005F439C">
      <w:pPr>
        <w:pStyle w:val="Subtitle"/>
      </w:pPr>
      <w:r>
        <w:t xml:space="preserve"> Subtitle </w:t>
      </w:r>
    </w:p>
    <w:p w14:paraId="30A9AD28" w14:textId="77777777" w:rsidR="00222180" w:rsidRDefault="005F439C">
      <w:pPr>
        <w:pStyle w:val="Author"/>
      </w:pPr>
      <w:r>
        <w:t xml:space="preserve"> Author </w:t>
      </w:r>
    </w:p>
    <w:p w14:paraId="78649D10" w14:textId="77777777" w:rsidR="00222180" w:rsidRDefault="005F439C">
      <w:pPr>
        <w:pStyle w:val="Date"/>
      </w:pPr>
      <w:r>
        <w:t xml:space="preserve"> Date </w:t>
      </w:r>
    </w:p>
    <w:p w14:paraId="46EA5E3B" w14:textId="77777777" w:rsidR="00222180" w:rsidRDefault="005F439C">
      <w:pPr>
        <w:pStyle w:val="Abstract"/>
      </w:pPr>
      <w:r>
        <w:t xml:space="preserve"> Abstract </w:t>
      </w:r>
    </w:p>
    <w:p w14:paraId="282DDB2C" w14:textId="4623AE96" w:rsidR="00222180" w:rsidRDefault="005F439C" w:rsidP="00B21A07">
      <w:pPr>
        <w:pStyle w:val="Heading1"/>
      </w:pPr>
      <w:bookmarkStart w:id="0" w:name="heading-1"/>
      <w:r w:rsidRPr="00B21A07">
        <w:t>Heading</w:t>
      </w:r>
      <w:r>
        <w:t xml:space="preserve"> 1 </w:t>
      </w:r>
      <w:bookmarkEnd w:id="0"/>
    </w:p>
    <w:p w14:paraId="023DE361" w14:textId="77777777" w:rsidR="00222180" w:rsidRDefault="005F439C" w:rsidP="00B21A07">
      <w:pPr>
        <w:pStyle w:val="Heading2"/>
      </w:pPr>
      <w:bookmarkStart w:id="1" w:name="heading-2"/>
      <w:r>
        <w:t xml:space="preserve"> </w:t>
      </w:r>
      <w:r w:rsidRPr="00B21A07">
        <w:t>Heading</w:t>
      </w:r>
      <w:r>
        <w:t xml:space="preserve"> 2 </w:t>
      </w:r>
      <w:bookmarkEnd w:id="1"/>
    </w:p>
    <w:p w14:paraId="1B48C327" w14:textId="77777777" w:rsidR="00222180" w:rsidRDefault="005F439C">
      <w:pPr>
        <w:pStyle w:val="Heading3"/>
      </w:pPr>
      <w:bookmarkStart w:id="2" w:name="heading-3"/>
      <w:r>
        <w:t xml:space="preserve"> Heading 3 </w:t>
      </w:r>
      <w:bookmarkEnd w:id="2"/>
    </w:p>
    <w:p w14:paraId="51736A83" w14:textId="77777777" w:rsidR="00222180" w:rsidRDefault="005F439C">
      <w:pPr>
        <w:pStyle w:val="Heading4"/>
      </w:pPr>
      <w:bookmarkStart w:id="3" w:name="heading-4"/>
      <w:r>
        <w:t xml:space="preserve"> Heading 4 </w:t>
      </w:r>
      <w:bookmarkEnd w:id="3"/>
    </w:p>
    <w:p w14:paraId="53CA0F09" w14:textId="77777777" w:rsidR="00222180" w:rsidRDefault="005F439C">
      <w:pPr>
        <w:pStyle w:val="Heading5"/>
      </w:pPr>
      <w:bookmarkStart w:id="4" w:name="heading-5"/>
      <w:r>
        <w:t xml:space="preserve"> Heading 5 </w:t>
      </w:r>
      <w:bookmarkEnd w:id="4"/>
    </w:p>
    <w:p w14:paraId="09AFB83F" w14:textId="77777777" w:rsidR="00222180" w:rsidRDefault="005F439C">
      <w:pPr>
        <w:pStyle w:val="Heading6"/>
      </w:pPr>
      <w:bookmarkStart w:id="5" w:name="heading-6"/>
      <w:r>
        <w:t xml:space="preserve"> Heading 6 </w:t>
      </w:r>
      <w:bookmarkEnd w:id="5"/>
    </w:p>
    <w:p w14:paraId="353BF28C" w14:textId="77777777" w:rsidR="00222180" w:rsidRDefault="005F439C">
      <w:pPr>
        <w:pStyle w:val="Heading7"/>
      </w:pPr>
      <w:bookmarkStart w:id="6" w:name="heading-7"/>
      <w:r>
        <w:t xml:space="preserve"> Heading 7 </w:t>
      </w:r>
      <w:bookmarkEnd w:id="6"/>
    </w:p>
    <w:p w14:paraId="57D4BE66" w14:textId="77777777" w:rsidR="00222180" w:rsidRDefault="005F439C">
      <w:pPr>
        <w:pStyle w:val="Heading8"/>
      </w:pPr>
      <w:bookmarkStart w:id="7" w:name="heading-8"/>
      <w:r>
        <w:t xml:space="preserve"> Heading 8 </w:t>
      </w:r>
      <w:bookmarkEnd w:id="7"/>
    </w:p>
    <w:p w14:paraId="17992B38" w14:textId="77777777" w:rsidR="00222180" w:rsidRDefault="005F439C">
      <w:pPr>
        <w:pStyle w:val="Heading9"/>
      </w:pPr>
      <w:bookmarkStart w:id="8" w:name="heading-9"/>
      <w:r>
        <w:t xml:space="preserve"> Heading 9 </w:t>
      </w:r>
      <w:bookmarkEnd w:id="8"/>
    </w:p>
    <w:p w14:paraId="6A1BC6DA" w14:textId="77777777" w:rsidR="00222180" w:rsidRDefault="005F439C">
      <w:pPr>
        <w:pStyle w:val="FirstParagraph"/>
      </w:pPr>
      <w:r>
        <w:t xml:space="preserve"> First Paragraph. </w:t>
      </w:r>
    </w:p>
    <w:p w14:paraId="46A88C49" w14:textId="77777777" w:rsidR="00222180" w:rsidRDefault="005F439C">
      <w:pPr>
        <w:pStyle w:val="BodyText"/>
      </w:pPr>
      <w:r>
        <w:t xml:space="preserve"> Body Text. Body Text Char.     </w:t>
      </w:r>
      <w:r w:rsidRPr="00A667BA">
        <w:rPr>
          <w:rStyle w:val="VerbatimChar"/>
        </w:rPr>
        <w:t>Verbatim Char</w:t>
      </w:r>
      <w:r>
        <w:t xml:space="preserve"> 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B1AA65C" w14:textId="77777777" w:rsidR="00222180" w:rsidRDefault="005F439C">
      <w:pPr>
        <w:pStyle w:val="BlockText"/>
      </w:pPr>
      <w:r>
        <w:t xml:space="preserve"> Block Text. </w:t>
      </w:r>
    </w:p>
    <w:p w14:paraId="4C0EAEEC" w14:textId="4BAF329D" w:rsidR="0038636E" w:rsidRPr="0038636E" w:rsidRDefault="0038636E" w:rsidP="0038636E">
      <w:pPr>
        <w:pStyle w:val="TOCHeading"/>
      </w:pPr>
      <w:r>
        <w:lastRenderedPageBreak/>
        <w:t>Toc heading</w:t>
      </w:r>
    </w:p>
    <w:p w14:paraId="586CE918" w14:textId="77777777" w:rsidR="00222180" w:rsidRDefault="005F439C">
      <w:pPr>
        <w:pStyle w:val="TableCaption"/>
      </w:pPr>
      <w:r>
        <w:t xml:space="preserve"> Table caption. </w:t>
      </w:r>
    </w:p>
    <w:tbl>
      <w:tblPr>
        <w:tblStyle w:val="Table"/>
        <w:tblW w:w="1243" w:type="pct"/>
        <w:tblLook w:val="04E0" w:firstRow="1" w:lastRow="1" w:firstColumn="1" w:lastColumn="0" w:noHBand="0" w:noVBand="1"/>
        <w:tblCaption w:val="Table caption."/>
      </w:tblPr>
      <w:tblGrid>
        <w:gridCol w:w="964"/>
        <w:gridCol w:w="815"/>
        <w:gridCol w:w="815"/>
      </w:tblGrid>
      <w:tr w:rsidR="000453CF" w14:paraId="65BB882D" w14:textId="77777777" w:rsidTr="008676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2" w:space="0" w:color="auto"/>
            </w:tcBorders>
            <w:vAlign w:val="bottom"/>
          </w:tcPr>
          <w:p w14:paraId="6537171B" w14:textId="77777777" w:rsidR="000453CF" w:rsidRDefault="000453CF" w:rsidP="00396808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  <w:tcBorders>
              <w:bottom w:val="single" w:sz="2" w:space="0" w:color="auto"/>
            </w:tcBorders>
            <w:vAlign w:val="bottom"/>
          </w:tcPr>
          <w:p w14:paraId="0D7E5B67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14:paraId="438523CF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0453CF" w14:paraId="13DC2F9A" w14:textId="77777777" w:rsidTr="00867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664073A" w14:textId="77777777" w:rsidR="000453CF" w:rsidRDefault="000453CF" w:rsidP="00396808">
            <w:pPr>
              <w:pStyle w:val="Compact"/>
            </w:pPr>
            <w:r>
              <w:t xml:space="preserve"> row 1 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67636F4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0270449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</w:tr>
      <w:tr w:rsidR="000453CF" w14:paraId="73F48BBA" w14:textId="77777777" w:rsidTr="008676C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11ADA93" w14:textId="77777777" w:rsidR="000453CF" w:rsidRDefault="000453CF" w:rsidP="00396808">
            <w:pPr>
              <w:pStyle w:val="Compact"/>
            </w:pPr>
            <w:r>
              <w:t>row 2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E3FF2A5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64C9B73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0453CF" w14:paraId="479FE666" w14:textId="77777777" w:rsidTr="00867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7A14FA4" w14:textId="77777777" w:rsidR="000453CF" w:rsidRDefault="000453CF" w:rsidP="00396808">
            <w:pPr>
              <w:pStyle w:val="Compact"/>
            </w:pPr>
            <w:r>
              <w:t>row 3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278FDCD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6AD764C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29</w:t>
            </w:r>
          </w:p>
        </w:tc>
      </w:tr>
    </w:tbl>
    <w:p w14:paraId="5C56B803" w14:textId="77777777" w:rsidR="00CD4DBF" w:rsidRPr="00CD4DBF" w:rsidRDefault="009B2D46" w:rsidP="00CD4DBF">
      <w:pPr>
        <w:pStyle w:val="Figure"/>
        <w:rPr>
          <w:lang w:val="fr-FR" w:eastAsia="fr-FR"/>
        </w:rPr>
      </w:pPr>
      <w:r>
        <w:rPr>
          <w:lang w:val="fr-FR" w:eastAsia="fr-FR"/>
        </w:rPr>
        <w:t>Image</w:t>
      </w:r>
      <w:r w:rsidR="00CD4DBF" w:rsidRPr="00CD4DBF">
        <w:rPr>
          <w:lang w:val="fr-FR" w:eastAsia="fr-FR"/>
        </w:rPr>
        <w:fldChar w:fldCharType="begin"/>
      </w:r>
      <w:r w:rsidR="00CD4DBF" w:rsidRPr="00CD4DBF">
        <w:rPr>
          <w:lang w:val="fr-FR" w:eastAsia="fr-FR"/>
        </w:rPr>
        <w:instrText xml:space="preserve"> INCLUDEPICTURE "https://upload.wikimedia.org/wikipedia/commons/thumb/1/1b/R_logo.svg/724px-R_logo.svg.png" \* MERGEFORMATINET </w:instrText>
      </w:r>
      <w:r w:rsidR="00CD4DBF" w:rsidRPr="00CD4DBF">
        <w:rPr>
          <w:lang w:val="fr-FR" w:eastAsia="fr-FR"/>
        </w:rPr>
        <w:fldChar w:fldCharType="separate"/>
      </w:r>
      <w:r w:rsidR="00CD4DBF" w:rsidRPr="00CD4DBF">
        <w:rPr>
          <w:noProof/>
          <w:lang w:val="fr-FR" w:eastAsia="fr-FR"/>
        </w:rPr>
        <w:drawing>
          <wp:inline distT="0" distB="0" distL="0" distR="0" wp14:anchorId="06384905" wp14:editId="3855F419">
            <wp:extent cx="3029376" cy="2345625"/>
            <wp:effectExtent l="0" t="0" r="0" b="4445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58" cy="2355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4DBF" w:rsidRPr="00CD4DBF">
        <w:rPr>
          <w:lang w:val="fr-FR" w:eastAsia="fr-FR"/>
        </w:rPr>
        <w:fldChar w:fldCharType="end"/>
      </w:r>
    </w:p>
    <w:p w14:paraId="05DE2695" w14:textId="77777777" w:rsidR="00222180" w:rsidRDefault="005F439C">
      <w:pPr>
        <w:pStyle w:val="ImageCaption"/>
      </w:pPr>
      <w:r>
        <w:t xml:space="preserve">Image Caption </w:t>
      </w:r>
    </w:p>
    <w:p w14:paraId="367ACD4A" w14:textId="77777777" w:rsidR="00222180" w:rsidRDefault="005F439C">
      <w:pPr>
        <w:pStyle w:val="DefinitionTerm"/>
      </w:pPr>
      <w:r>
        <w:t xml:space="preserve"> DefinitionTerm </w:t>
      </w:r>
    </w:p>
    <w:p w14:paraId="20225B56" w14:textId="77777777" w:rsidR="00222180" w:rsidRDefault="005F439C">
      <w:pPr>
        <w:pStyle w:val="Definition"/>
      </w:pPr>
      <w:r>
        <w:t xml:space="preserve"> Definition </w:t>
      </w:r>
    </w:p>
    <w:p w14:paraId="6116C8B5" w14:textId="77777777" w:rsidR="00222180" w:rsidRDefault="005F439C">
      <w:pPr>
        <w:pStyle w:val="DefinitionTerm"/>
      </w:pPr>
      <w:r>
        <w:t xml:space="preserve"> DefinitionTerm </w:t>
      </w:r>
    </w:p>
    <w:p w14:paraId="421EB91F" w14:textId="77777777" w:rsidR="005E0C3D" w:rsidRDefault="005F439C">
      <w:pPr>
        <w:pStyle w:val="Definition"/>
      </w:pPr>
      <w:r>
        <w:t xml:space="preserve"> Definition </w:t>
      </w:r>
    </w:p>
    <w:p w14:paraId="2FB0AD49" w14:textId="77777777" w:rsidR="005E0C3D" w:rsidRDefault="005E0C3D" w:rsidP="005E0C3D">
      <w:pPr>
        <w:pStyle w:val="ListParagraph"/>
        <w:numPr>
          <w:ilvl w:val="0"/>
          <w:numId w:val="24"/>
        </w:numPr>
      </w:pPr>
      <w:r w:rsidRPr="005E0C3D">
        <w:t>Dummy item</w:t>
      </w:r>
    </w:p>
    <w:p w14:paraId="27F486E3" w14:textId="77777777" w:rsidR="005E0C3D" w:rsidRDefault="005E0C3D" w:rsidP="005E0C3D">
      <w:pPr>
        <w:pStyle w:val="ListParagraph"/>
        <w:numPr>
          <w:ilvl w:val="1"/>
          <w:numId w:val="24"/>
        </w:numPr>
      </w:pPr>
      <w:r w:rsidRPr="005E0C3D">
        <w:t>Dummy item</w:t>
      </w:r>
    </w:p>
    <w:p w14:paraId="6AE7833C" w14:textId="77777777" w:rsidR="005E0C3D" w:rsidRDefault="005E0C3D" w:rsidP="005E0C3D">
      <w:pPr>
        <w:pStyle w:val="ListParagraph"/>
        <w:numPr>
          <w:ilvl w:val="2"/>
          <w:numId w:val="24"/>
        </w:numPr>
      </w:pPr>
      <w:r w:rsidRPr="005E0C3D">
        <w:t>Dummy item</w:t>
      </w:r>
    </w:p>
    <w:p w14:paraId="4EA28DA8" w14:textId="77777777" w:rsidR="005E0C3D" w:rsidRDefault="005E0C3D" w:rsidP="005E0C3D">
      <w:pPr>
        <w:pStyle w:val="ListParagraph"/>
        <w:numPr>
          <w:ilvl w:val="3"/>
          <w:numId w:val="24"/>
        </w:numPr>
      </w:pPr>
      <w:r w:rsidRPr="005E0C3D">
        <w:t>Dummy item</w:t>
      </w:r>
    </w:p>
    <w:p w14:paraId="4D213F6C" w14:textId="77777777" w:rsidR="005E0C3D" w:rsidRDefault="005E0C3D" w:rsidP="005E0C3D">
      <w:pPr>
        <w:pStyle w:val="ListParagraph"/>
        <w:numPr>
          <w:ilvl w:val="0"/>
          <w:numId w:val="25"/>
        </w:numPr>
      </w:pPr>
      <w:r w:rsidRPr="005E0C3D">
        <w:t>Dummy item</w:t>
      </w:r>
    </w:p>
    <w:p w14:paraId="0F8AE076" w14:textId="77777777" w:rsidR="005E0C3D" w:rsidRDefault="005E0C3D" w:rsidP="005E0C3D">
      <w:pPr>
        <w:pStyle w:val="ListParagraph"/>
        <w:numPr>
          <w:ilvl w:val="1"/>
          <w:numId w:val="25"/>
        </w:numPr>
      </w:pPr>
      <w:r w:rsidRPr="005E0C3D">
        <w:t>Dummy item</w:t>
      </w:r>
    </w:p>
    <w:p w14:paraId="5DD1DA9E" w14:textId="77777777" w:rsidR="005E0C3D" w:rsidRDefault="005E0C3D" w:rsidP="005E0C3D">
      <w:pPr>
        <w:pStyle w:val="ListParagraph"/>
        <w:numPr>
          <w:ilvl w:val="2"/>
          <w:numId w:val="25"/>
        </w:numPr>
      </w:pPr>
      <w:r w:rsidRPr="005E0C3D">
        <w:t>Dummy item</w:t>
      </w:r>
    </w:p>
    <w:p w14:paraId="56BCD1BD" w14:textId="77777777" w:rsidR="005E0C3D" w:rsidRDefault="005E0C3D" w:rsidP="005E0C3D">
      <w:pPr>
        <w:pStyle w:val="ListParagraph"/>
        <w:numPr>
          <w:ilvl w:val="3"/>
          <w:numId w:val="25"/>
        </w:numPr>
      </w:pPr>
      <w:r w:rsidRPr="005E0C3D">
        <w:t>Dummy item</w:t>
      </w:r>
    </w:p>
    <w:p w14:paraId="24C7208B" w14:textId="77777777" w:rsidR="005E0C3D" w:rsidRDefault="005E0C3D" w:rsidP="005E0C3D"/>
    <w:sectPr w:rsidR="005E0C3D" w:rsidSect="0064594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851" w:right="737" w:bottom="851" w:left="737" w:header="284" w:footer="2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EDD297" w14:textId="77777777" w:rsidR="00645942" w:rsidRDefault="00645942">
      <w:pPr>
        <w:spacing w:after="0"/>
      </w:pPr>
      <w:r>
        <w:separator/>
      </w:r>
    </w:p>
  </w:endnote>
  <w:endnote w:type="continuationSeparator" w:id="0">
    <w:p w14:paraId="645E2FB1" w14:textId="77777777" w:rsidR="00645942" w:rsidRDefault="006459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Content>
      <w:p w14:paraId="0081FF15" w14:textId="77777777" w:rsidR="00676DF8" w:rsidRDefault="00676DF8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62388FF" w14:textId="77777777" w:rsidR="00676DF8" w:rsidRDefault="00676DF8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3DF44" w14:textId="77777777" w:rsidR="00676DF8" w:rsidRDefault="00676DF8" w:rsidP="00676DF8">
    <w:pPr>
      <w:pStyle w:val="Footer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8ADED" w14:textId="77777777" w:rsidR="001B7E07" w:rsidRDefault="001B7E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03B1C" w14:textId="77777777" w:rsidR="00645942" w:rsidRDefault="00645942">
      <w:r>
        <w:separator/>
      </w:r>
    </w:p>
  </w:footnote>
  <w:footnote w:type="continuationSeparator" w:id="0">
    <w:p w14:paraId="23CCDE3E" w14:textId="77777777" w:rsidR="00645942" w:rsidRDefault="00645942">
      <w:r>
        <w:continuationSeparator/>
      </w:r>
    </w:p>
  </w:footnote>
  <w:footnote w:id="1">
    <w:p w14:paraId="187BCCE6" w14:textId="77777777" w:rsidR="00222180" w:rsidRDefault="005F439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60BD0" w14:textId="77777777" w:rsidR="001B7E07" w:rsidRDefault="001B7E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974CF2" w14:textId="77777777" w:rsidR="001B7E07" w:rsidRDefault="001B7E07">
    <w:pPr>
      <w:pStyle w:val="Header"/>
    </w:pPr>
    <w:r>
      <w:t>Examination paper for STAT0002</w:t>
    </w:r>
    <w:r>
      <w:ptab w:relativeTo="margin" w:alignment="center" w:leader="none"/>
    </w:r>
    <w:r>
      <w:ptab w:relativeTo="margin" w:alignment="right" w:leader="none"/>
    </w: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1</w:t>
    </w:r>
    <w:r>
      <w:fldChar w:fldCharType="end"/>
    </w:r>
    <w:r>
      <w:t xml:space="preserve"> of </w:t>
    </w:r>
    <w:fldSimple w:instr=" NUMPAGES  \* Arabic  \* MERGEFORMAT ">
      <w:r>
        <w:rPr>
          <w:noProof/>
        </w:rPr>
        <w:t>2</w:t>
      </w:r>
    </w:fldSimple>
  </w:p>
  <w:p w14:paraId="58D60A5C" w14:textId="77777777" w:rsidR="001B7E07" w:rsidRDefault="001B7E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902CC" w14:textId="77777777" w:rsidR="001B7E07" w:rsidRDefault="001B7E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012876363">
    <w:abstractNumId w:val="12"/>
  </w:num>
  <w:num w:numId="2" w16cid:durableId="354624061">
    <w:abstractNumId w:val="4"/>
  </w:num>
  <w:num w:numId="3" w16cid:durableId="1961374274">
    <w:abstractNumId w:val="5"/>
  </w:num>
  <w:num w:numId="4" w16cid:durableId="494105961">
    <w:abstractNumId w:val="6"/>
  </w:num>
  <w:num w:numId="5" w16cid:durableId="1214079446">
    <w:abstractNumId w:val="7"/>
  </w:num>
  <w:num w:numId="6" w16cid:durableId="1848594639">
    <w:abstractNumId w:val="9"/>
  </w:num>
  <w:num w:numId="7" w16cid:durableId="55974277">
    <w:abstractNumId w:val="0"/>
  </w:num>
  <w:num w:numId="8" w16cid:durableId="891383114">
    <w:abstractNumId w:val="1"/>
  </w:num>
  <w:num w:numId="9" w16cid:durableId="374699758">
    <w:abstractNumId w:val="2"/>
  </w:num>
  <w:num w:numId="10" w16cid:durableId="954943125">
    <w:abstractNumId w:val="3"/>
  </w:num>
  <w:num w:numId="11" w16cid:durableId="716929145">
    <w:abstractNumId w:val="8"/>
  </w:num>
  <w:num w:numId="12" w16cid:durableId="1413623383">
    <w:abstractNumId w:val="22"/>
  </w:num>
  <w:num w:numId="13" w16cid:durableId="1017654281">
    <w:abstractNumId w:val="21"/>
  </w:num>
  <w:num w:numId="14" w16cid:durableId="1741708060">
    <w:abstractNumId w:val="20"/>
  </w:num>
  <w:num w:numId="15" w16cid:durableId="1380858212">
    <w:abstractNumId w:val="19"/>
  </w:num>
  <w:num w:numId="16" w16cid:durableId="1717512110">
    <w:abstractNumId w:val="13"/>
  </w:num>
  <w:num w:numId="17" w16cid:durableId="6103461">
    <w:abstractNumId w:val="14"/>
  </w:num>
  <w:num w:numId="18" w16cid:durableId="823663303">
    <w:abstractNumId w:val="24"/>
  </w:num>
  <w:num w:numId="19" w16cid:durableId="1315989439">
    <w:abstractNumId w:val="18"/>
  </w:num>
  <w:num w:numId="20" w16cid:durableId="464201901">
    <w:abstractNumId w:val="23"/>
  </w:num>
  <w:num w:numId="21" w16cid:durableId="1092358561">
    <w:abstractNumId w:val="11"/>
  </w:num>
  <w:num w:numId="22" w16cid:durableId="1295477373">
    <w:abstractNumId w:val="15"/>
  </w:num>
  <w:num w:numId="23" w16cid:durableId="492069749">
    <w:abstractNumId w:val="17"/>
  </w:num>
  <w:num w:numId="24" w16cid:durableId="1862544446">
    <w:abstractNumId w:val="10"/>
  </w:num>
  <w:num w:numId="25" w16cid:durableId="76403441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53CF"/>
    <w:rsid w:val="00084E93"/>
    <w:rsid w:val="000B22FD"/>
    <w:rsid w:val="000F6215"/>
    <w:rsid w:val="00120E1A"/>
    <w:rsid w:val="001817B0"/>
    <w:rsid w:val="001B7E07"/>
    <w:rsid w:val="00222180"/>
    <w:rsid w:val="002555DB"/>
    <w:rsid w:val="00297391"/>
    <w:rsid w:val="002B4D68"/>
    <w:rsid w:val="00330BCF"/>
    <w:rsid w:val="0038636E"/>
    <w:rsid w:val="00396808"/>
    <w:rsid w:val="003B5E83"/>
    <w:rsid w:val="003E23D8"/>
    <w:rsid w:val="003F65B2"/>
    <w:rsid w:val="004113D6"/>
    <w:rsid w:val="004E29B3"/>
    <w:rsid w:val="004F0E11"/>
    <w:rsid w:val="00583D19"/>
    <w:rsid w:val="00590D07"/>
    <w:rsid w:val="005E0C3D"/>
    <w:rsid w:val="005E2FA0"/>
    <w:rsid w:val="005E6640"/>
    <w:rsid w:val="005F439C"/>
    <w:rsid w:val="00605435"/>
    <w:rsid w:val="00627532"/>
    <w:rsid w:val="00645942"/>
    <w:rsid w:val="00661F75"/>
    <w:rsid w:val="00676DF8"/>
    <w:rsid w:val="006771E0"/>
    <w:rsid w:val="006F0DC1"/>
    <w:rsid w:val="00700219"/>
    <w:rsid w:val="00737125"/>
    <w:rsid w:val="00784D58"/>
    <w:rsid w:val="007D5255"/>
    <w:rsid w:val="007F0F68"/>
    <w:rsid w:val="007F2E38"/>
    <w:rsid w:val="008676CE"/>
    <w:rsid w:val="00890471"/>
    <w:rsid w:val="008D6863"/>
    <w:rsid w:val="0091323E"/>
    <w:rsid w:val="009137D8"/>
    <w:rsid w:val="00957EAB"/>
    <w:rsid w:val="009B2D46"/>
    <w:rsid w:val="009E622B"/>
    <w:rsid w:val="009F409D"/>
    <w:rsid w:val="00A149D8"/>
    <w:rsid w:val="00A667BA"/>
    <w:rsid w:val="00AD5981"/>
    <w:rsid w:val="00B21A07"/>
    <w:rsid w:val="00B86B75"/>
    <w:rsid w:val="00BB7F38"/>
    <w:rsid w:val="00BC48D5"/>
    <w:rsid w:val="00C27BC7"/>
    <w:rsid w:val="00C36279"/>
    <w:rsid w:val="00C61FCE"/>
    <w:rsid w:val="00CD4DBF"/>
    <w:rsid w:val="00D06565"/>
    <w:rsid w:val="00D93D12"/>
    <w:rsid w:val="00DA66D4"/>
    <w:rsid w:val="00DD058C"/>
    <w:rsid w:val="00DE2773"/>
    <w:rsid w:val="00DF715B"/>
    <w:rsid w:val="00E315A3"/>
    <w:rsid w:val="00E33CF1"/>
    <w:rsid w:val="00E5542B"/>
    <w:rsid w:val="00E6366E"/>
    <w:rsid w:val="00EC02C9"/>
    <w:rsid w:val="00EE5C95"/>
    <w:rsid w:val="00F822D8"/>
    <w:rsid w:val="00F95AA2"/>
    <w:rsid w:val="00FA545F"/>
    <w:rsid w:val="00FB5CD5"/>
    <w:rsid w:val="00FC10B2"/>
    <w:rsid w:val="00FF58A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BDA790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E622B"/>
  </w:style>
  <w:style w:type="paragraph" w:styleId="Heading1">
    <w:name w:val="heading 1"/>
    <w:basedOn w:val="Normal"/>
    <w:next w:val="BodyText"/>
    <w:uiPriority w:val="9"/>
    <w:qFormat/>
    <w:rsid w:val="0038636E"/>
    <w:pPr>
      <w:keepNext/>
      <w:keepLines/>
      <w:spacing w:before="200" w:after="0"/>
      <w:outlineLvl w:val="0"/>
    </w:pPr>
    <w:rPr>
      <w:rFonts w:asciiTheme="majorHAnsi" w:eastAsiaTheme="majorEastAsia" w:hAnsiTheme="majorHAnsi" w:cstheme="majorBidi"/>
      <w:b/>
      <w:bCs/>
      <w:color w:val="1F497D" w:themeColor="text2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863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1F497D" w:themeColor="text2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95A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E2FA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5E2FA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5E2FA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5E2FA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5E2FA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5E2FA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137D8"/>
    <w:pPr>
      <w:keepNext/>
      <w:jc w:val="center"/>
    </w:pPr>
  </w:style>
  <w:style w:type="paragraph" w:customStyle="1" w:styleId="ImageCaption">
    <w:name w:val="Image Caption"/>
    <w:basedOn w:val="Caption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A667BA"/>
    <w:rPr>
      <w:rFonts w:ascii="Consolas" w:hAnsi="Consolas"/>
      <w:color w:val="auto"/>
      <w:sz w:val="22"/>
      <w:u w:val="none"/>
      <w:bdr w:val="none" w:sz="0" w:space="0" w:color="auto"/>
      <w:shd w:val="clear" w:color="auto" w:fill="auto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9F409D"/>
    <w:rPr>
      <w:color w:val="1F497D" w:themeColor="text2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9137D8"/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02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Northrop, Paul</cp:lastModifiedBy>
  <cp:revision>8</cp:revision>
  <dcterms:created xsi:type="dcterms:W3CDTF">2024-01-26T20:34:00Z</dcterms:created>
  <dcterms:modified xsi:type="dcterms:W3CDTF">2024-01-29T12:26:00Z</dcterms:modified>
</cp:coreProperties>
</file>